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DB992" w14:textId="1DD22948" w:rsidR="00A64FB9" w:rsidRDefault="008B4ECC" w:rsidP="00FC0E19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FC0E19">
        <w:rPr>
          <w:rFonts w:ascii="Times New Roman" w:hAnsi="Times New Roman" w:cs="Times New Roman"/>
          <w:b/>
          <w:bCs/>
          <w:color w:val="000000" w:themeColor="text1"/>
          <w:lang w:val="en-US"/>
        </w:rPr>
        <w:t>REFERENCES</w:t>
      </w:r>
    </w:p>
    <w:p w14:paraId="22867990" w14:textId="77777777" w:rsidR="00FC0E19" w:rsidRPr="00FC0E19" w:rsidRDefault="00FC0E19" w:rsidP="00FC0E19">
      <w:pPr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6"/>
        <w:gridCol w:w="7865"/>
      </w:tblGrid>
      <w:tr w:rsidR="008B4ECC" w:rsidRPr="00C604B6" w14:paraId="74E25EE0" w14:textId="77777777" w:rsidTr="00596331">
        <w:tc>
          <w:tcPr>
            <w:tcW w:w="363" w:type="pct"/>
          </w:tcPr>
          <w:p w14:paraId="763CD41E" w14:textId="6D5A0160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]</w:t>
            </w:r>
          </w:p>
        </w:tc>
        <w:tc>
          <w:tcPr>
            <w:tcW w:w="4637" w:type="pct"/>
          </w:tcPr>
          <w:p w14:paraId="16A28C05" w14:textId="3766BBF0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M. Singh, B. K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Panigrahi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, and R. P. Maheshwari, “Transmission line fault detection and classification,” in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011 International Conference on Emerging Trends in Electrical and Computer Technology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011, pp. 15–22.</w:t>
            </w:r>
          </w:p>
        </w:tc>
      </w:tr>
      <w:tr w:rsidR="008B4ECC" w:rsidRPr="00C604B6" w14:paraId="796349FB" w14:textId="77777777" w:rsidTr="00596331">
        <w:tc>
          <w:tcPr>
            <w:tcW w:w="363" w:type="pct"/>
          </w:tcPr>
          <w:p w14:paraId="2B5EA705" w14:textId="4EC6C204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]</w:t>
            </w:r>
          </w:p>
        </w:tc>
        <w:tc>
          <w:tcPr>
            <w:tcW w:w="4637" w:type="pct"/>
          </w:tcPr>
          <w:p w14:paraId="693A372B" w14:textId="2C5A6417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.wikipedia.org. 2020.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lectric Power Transmission.</w:t>
            </w: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online] Available at:  &lt;</w:t>
            </w:r>
            <w:hyperlink r:id="rId7" w:history="1">
              <w:r w:rsidRPr="00C604B6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u w:val="none"/>
                </w:rPr>
                <w:t>https://en.wikipedia.org/wiki/Electric_power_transmission</w:t>
              </w:r>
            </w:hyperlink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&gt; [Accessed 12 April 2020].</w:t>
            </w:r>
          </w:p>
        </w:tc>
      </w:tr>
      <w:tr w:rsidR="008B4ECC" w:rsidRPr="00C604B6" w14:paraId="7A716561" w14:textId="77777777" w:rsidTr="00596331">
        <w:tc>
          <w:tcPr>
            <w:tcW w:w="363" w:type="pct"/>
          </w:tcPr>
          <w:p w14:paraId="711A0875" w14:textId="46FB5DE3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]</w:t>
            </w:r>
          </w:p>
        </w:tc>
        <w:tc>
          <w:tcPr>
            <w:tcW w:w="4637" w:type="pct"/>
          </w:tcPr>
          <w:p w14:paraId="0EC36E76" w14:textId="5706E8E9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. Chen, J. Hu and J. He, "Detection and Classification of Transmission Line Faults Based on Unsupervised Feature Learning and Convolutional Sparse Autoencoder," in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on Smart Grid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vol. 9, no. 3, pp. 1748-1758, May 2018.</w:t>
            </w:r>
          </w:p>
        </w:tc>
      </w:tr>
      <w:tr w:rsidR="008B4ECC" w:rsidRPr="00C604B6" w14:paraId="75CF38AC" w14:textId="77777777" w:rsidTr="00596331">
        <w:tc>
          <w:tcPr>
            <w:tcW w:w="363" w:type="pct"/>
          </w:tcPr>
          <w:p w14:paraId="6B4B2323" w14:textId="613DA0DA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4]</w:t>
            </w:r>
          </w:p>
        </w:tc>
        <w:tc>
          <w:tcPr>
            <w:tcW w:w="4637" w:type="pct"/>
          </w:tcPr>
          <w:p w14:paraId="3C8FDAF2" w14:textId="2291335C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Gönen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lectric power transmission system engineering analysis and design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nd ed. Boca Raton: CRC Press, 2009.</w:t>
            </w:r>
          </w:p>
        </w:tc>
      </w:tr>
      <w:tr w:rsidR="008B4ECC" w:rsidRPr="00C604B6" w14:paraId="69D0D3A8" w14:textId="77777777" w:rsidTr="00596331">
        <w:tc>
          <w:tcPr>
            <w:tcW w:w="363" w:type="pct"/>
          </w:tcPr>
          <w:p w14:paraId="29BE189F" w14:textId="5CB55191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5]</w:t>
            </w:r>
          </w:p>
        </w:tc>
        <w:tc>
          <w:tcPr>
            <w:tcW w:w="4637" w:type="pct"/>
          </w:tcPr>
          <w:p w14:paraId="7CC3423B" w14:textId="2D560F5A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H. Saadat,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wer System Analysis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. PSA Publishing, 2010.</w:t>
            </w:r>
          </w:p>
        </w:tc>
      </w:tr>
      <w:tr w:rsidR="008B4ECC" w:rsidRPr="00C604B6" w14:paraId="2DFAF50B" w14:textId="77777777" w:rsidTr="00596331">
        <w:tc>
          <w:tcPr>
            <w:tcW w:w="363" w:type="pct"/>
          </w:tcPr>
          <w:p w14:paraId="0B54C88C" w14:textId="1896387D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6]</w:t>
            </w:r>
          </w:p>
        </w:tc>
        <w:tc>
          <w:tcPr>
            <w:tcW w:w="4637" w:type="pct"/>
          </w:tcPr>
          <w:p w14:paraId="4E9E67A5" w14:textId="4948FE08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oussef, O.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based on wavelet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for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IEEE/PES Transmission and Distribution Conf. and Exposition, 2001, pp. 531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6.</w:t>
            </w:r>
          </w:p>
        </w:tc>
      </w:tr>
      <w:tr w:rsidR="008B4ECC" w:rsidRPr="00C604B6" w14:paraId="0537BB27" w14:textId="77777777" w:rsidTr="00596331">
        <w:tc>
          <w:tcPr>
            <w:tcW w:w="363" w:type="pct"/>
          </w:tcPr>
          <w:p w14:paraId="0F976125" w14:textId="4E0D51E7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7]</w:t>
            </w:r>
          </w:p>
        </w:tc>
        <w:tc>
          <w:tcPr>
            <w:tcW w:w="4637" w:type="pct"/>
          </w:tcPr>
          <w:p w14:paraId="3D767A1F" w14:textId="1DEF04B7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in, W.M., Yang, C.D., Lin, J.H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method by RBF neural network with OLS learning procedur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1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6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7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7.</w:t>
            </w:r>
          </w:p>
        </w:tc>
      </w:tr>
      <w:tr w:rsidR="008B4ECC" w:rsidRPr="00C604B6" w14:paraId="55B6D5B2" w14:textId="77777777" w:rsidTr="00596331">
        <w:tc>
          <w:tcPr>
            <w:tcW w:w="363" w:type="pct"/>
          </w:tcPr>
          <w:p w14:paraId="46136A02" w14:textId="59FA4E43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8]</w:t>
            </w:r>
          </w:p>
        </w:tc>
        <w:tc>
          <w:tcPr>
            <w:tcW w:w="4637" w:type="pct"/>
          </w:tcPr>
          <w:p w14:paraId="71D6BA52" w14:textId="314D0A26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ashyap, K.H., Shenoy, U.J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of power system faults using wavelet transforms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2003 In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mp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On Circuits and Systems, 2003, ISCA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3, 2003, vol. 3, pp. III-42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-426.</w:t>
            </w:r>
          </w:p>
        </w:tc>
      </w:tr>
      <w:tr w:rsidR="008B4ECC" w:rsidRPr="00C604B6" w14:paraId="7234106B" w14:textId="77777777" w:rsidTr="00596331">
        <w:tc>
          <w:tcPr>
            <w:tcW w:w="363" w:type="pct"/>
          </w:tcPr>
          <w:p w14:paraId="6230FBE2" w14:textId="7DB28D5A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9]</w:t>
            </w:r>
          </w:p>
        </w:tc>
        <w:tc>
          <w:tcPr>
            <w:tcW w:w="4637" w:type="pct"/>
          </w:tcPr>
          <w:p w14:paraId="0C3BEE5D" w14:textId="6A7D3636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handa, D., Kishore, N.K., Sinha, A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 multiresolution analysis for location of faults o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3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.</w:t>
            </w:r>
          </w:p>
        </w:tc>
      </w:tr>
      <w:tr w:rsidR="008B4ECC" w:rsidRPr="00C604B6" w14:paraId="35FA19FC" w14:textId="77777777" w:rsidTr="00596331">
        <w:tc>
          <w:tcPr>
            <w:tcW w:w="363" w:type="pct"/>
          </w:tcPr>
          <w:p w14:paraId="5266C045" w14:textId="5A2E6E22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0]</w:t>
            </w:r>
          </w:p>
        </w:tc>
        <w:tc>
          <w:tcPr>
            <w:tcW w:w="4637" w:type="pct"/>
          </w:tcPr>
          <w:p w14:paraId="4AEB0A61" w14:textId="31C678C1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naye-Pasand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mission line fault detection &amp; phase selection using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Int. Conf. Power Systems Transients, New Orleans, USA, September 2003, pp. 3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.</w:t>
            </w:r>
          </w:p>
        </w:tc>
      </w:tr>
      <w:tr w:rsidR="008B4ECC" w:rsidRPr="00C604B6" w14:paraId="6FAE5D8F" w14:textId="77777777" w:rsidTr="00596331">
        <w:tc>
          <w:tcPr>
            <w:tcW w:w="363" w:type="pct"/>
          </w:tcPr>
          <w:p w14:paraId="56C39DDB" w14:textId="15496C63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1]</w:t>
            </w:r>
          </w:p>
        </w:tc>
        <w:tc>
          <w:tcPr>
            <w:tcW w:w="4637" w:type="pct"/>
          </w:tcPr>
          <w:p w14:paraId="298BB513" w14:textId="73F826BA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adhan, A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ut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t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fuzzy combined approach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a series-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12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18.</w:t>
            </w:r>
          </w:p>
        </w:tc>
      </w:tr>
      <w:tr w:rsidR="008B4ECC" w:rsidRPr="00C604B6" w14:paraId="4C64F208" w14:textId="77777777" w:rsidTr="00596331">
        <w:tc>
          <w:tcPr>
            <w:tcW w:w="363" w:type="pct"/>
          </w:tcPr>
          <w:p w14:paraId="0F4837FB" w14:textId="215E0EB6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[12]</w:t>
            </w:r>
          </w:p>
        </w:tc>
        <w:tc>
          <w:tcPr>
            <w:tcW w:w="4637" w:type="pct"/>
          </w:tcPr>
          <w:p w14:paraId="60984391" w14:textId="613B8C36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pproach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for double circuit transmission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2004 IEEE/PES Transmission &amp; Distribution Conf. &amp; Exposition, Latin America, 2004, pp. 8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2.</w:t>
            </w:r>
          </w:p>
        </w:tc>
      </w:tr>
      <w:tr w:rsidR="008B4ECC" w:rsidRPr="00C604B6" w14:paraId="18E036D2" w14:textId="77777777" w:rsidTr="00596331">
        <w:tc>
          <w:tcPr>
            <w:tcW w:w="363" w:type="pct"/>
          </w:tcPr>
          <w:p w14:paraId="57A60D5F" w14:textId="73AD31B9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3]</w:t>
            </w:r>
          </w:p>
        </w:tc>
        <w:tc>
          <w:tcPr>
            <w:tcW w:w="4637" w:type="pct"/>
          </w:tcPr>
          <w:p w14:paraId="185BE801" w14:textId="7EEF3F79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sh, P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 accurate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lgorithm using a minimal radial basis function neural network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ll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Sys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2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0.</w:t>
            </w:r>
          </w:p>
        </w:tc>
      </w:tr>
      <w:tr w:rsidR="008B4ECC" w:rsidRPr="00C604B6" w14:paraId="00AA95A7" w14:textId="77777777" w:rsidTr="00596331">
        <w:tc>
          <w:tcPr>
            <w:tcW w:w="363" w:type="pct"/>
          </w:tcPr>
          <w:p w14:paraId="6CA3E290" w14:textId="3BBC1F84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4]</w:t>
            </w:r>
          </w:p>
        </w:tc>
        <w:tc>
          <w:tcPr>
            <w:tcW w:w="4637" w:type="pct"/>
          </w:tcPr>
          <w:p w14:paraId="6637AB11" w14:textId="290BB20B" w:rsidR="008B4ECC" w:rsidRPr="00C604B6" w:rsidRDefault="00C604B6" w:rsidP="00596331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hant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R.N., Dutta Gupta, P.B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ication of RBF neural network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i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Proc.,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5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. 201.</w:t>
            </w:r>
          </w:p>
        </w:tc>
      </w:tr>
      <w:tr w:rsidR="008B4ECC" w:rsidRPr="00C604B6" w14:paraId="3FE68D32" w14:textId="77777777" w:rsidTr="00596331">
        <w:tc>
          <w:tcPr>
            <w:tcW w:w="363" w:type="pct"/>
          </w:tcPr>
          <w:p w14:paraId="2B3BDF6B" w14:textId="30F28CF3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5]</w:t>
            </w:r>
          </w:p>
        </w:tc>
        <w:tc>
          <w:tcPr>
            <w:tcW w:w="4637" w:type="pct"/>
          </w:tcPr>
          <w:p w14:paraId="32F6C4BE" w14:textId="022B56C4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ukar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inc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jaynarasim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nd support vector machine approach for locating faults in radial distribut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71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1.</w:t>
            </w:r>
          </w:p>
        </w:tc>
      </w:tr>
      <w:tr w:rsidR="008B4ECC" w:rsidRPr="00C604B6" w14:paraId="09E36EFD" w14:textId="77777777" w:rsidTr="00596331">
        <w:tc>
          <w:tcPr>
            <w:tcW w:w="363" w:type="pct"/>
          </w:tcPr>
          <w:p w14:paraId="0AC38308" w14:textId="092641CF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6]</w:t>
            </w:r>
          </w:p>
        </w:tc>
        <w:tc>
          <w:tcPr>
            <w:tcW w:w="4637" w:type="pct"/>
          </w:tcPr>
          <w:p w14:paraId="09868D32" w14:textId="16A27DBD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digh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-R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ghif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-R., Malik, O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impedance fault detection based on wavelet transform and statistical pattern recognitio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41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21.</w:t>
            </w:r>
          </w:p>
        </w:tc>
      </w:tr>
      <w:tr w:rsidR="008B4ECC" w:rsidRPr="00C604B6" w14:paraId="07649CA4" w14:textId="77777777" w:rsidTr="00596331">
        <w:tc>
          <w:tcPr>
            <w:tcW w:w="363" w:type="pct"/>
          </w:tcPr>
          <w:p w14:paraId="75259FBF" w14:textId="5A0B429B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7]</w:t>
            </w:r>
          </w:p>
        </w:tc>
        <w:tc>
          <w:tcPr>
            <w:tcW w:w="4637" w:type="pct"/>
          </w:tcPr>
          <w:p w14:paraId="3F6E594C" w14:textId="621FC262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ilva, K.M., Souza, B.A., Brito, N.S.D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detection and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transmission lines based on wavelet transform and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6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8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63.</w:t>
            </w:r>
          </w:p>
        </w:tc>
      </w:tr>
      <w:tr w:rsidR="008B4ECC" w:rsidRPr="00C604B6" w14:paraId="66E18B6C" w14:textId="77777777" w:rsidTr="00596331">
        <w:tc>
          <w:tcPr>
            <w:tcW w:w="363" w:type="pct"/>
          </w:tcPr>
          <w:p w14:paraId="39DA05DD" w14:textId="58E3C144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8]</w:t>
            </w:r>
          </w:p>
        </w:tc>
        <w:tc>
          <w:tcPr>
            <w:tcW w:w="4637" w:type="pct"/>
          </w:tcPr>
          <w:p w14:paraId="7C1FB14B" w14:textId="63D4CB50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yabhara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eddy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han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-fuzzy combined approach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of transmission line faul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66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8.</w:t>
            </w:r>
          </w:p>
        </w:tc>
      </w:tr>
      <w:tr w:rsidR="008B4ECC" w:rsidRPr="00C604B6" w14:paraId="3867DAA2" w14:textId="77777777" w:rsidTr="00596331">
        <w:tc>
          <w:tcPr>
            <w:tcW w:w="363" w:type="pct"/>
          </w:tcPr>
          <w:p w14:paraId="75AE8DC4" w14:textId="7A078F38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9]</w:t>
            </w:r>
          </w:p>
        </w:tc>
        <w:tc>
          <w:tcPr>
            <w:tcW w:w="4637" w:type="pct"/>
          </w:tcPr>
          <w:p w14:paraId="448188BF" w14:textId="16FC4D49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ung, C.K., Kim, K.H., Lee, J.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and neuro-fuzzy based fault location for combined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4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4.</w:t>
            </w:r>
          </w:p>
        </w:tc>
      </w:tr>
      <w:tr w:rsidR="008B4ECC" w:rsidRPr="00C604B6" w14:paraId="50BC5FE4" w14:textId="77777777" w:rsidTr="00596331">
        <w:tc>
          <w:tcPr>
            <w:tcW w:w="363" w:type="pct"/>
          </w:tcPr>
          <w:p w14:paraId="033B4B20" w14:textId="1CD78CA4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0]</w:t>
            </w:r>
          </w:p>
        </w:tc>
        <w:tc>
          <w:tcPr>
            <w:tcW w:w="4637" w:type="pct"/>
          </w:tcPr>
          <w:p w14:paraId="14BDCF0A" w14:textId="6152B6EA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rikh, U.B., Das, B., Maheshwari, R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bined wavelet-SVM technique for fault zone detection in a series 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8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78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94.</w:t>
            </w:r>
          </w:p>
        </w:tc>
      </w:tr>
      <w:tr w:rsidR="008B4ECC" w:rsidRPr="00C604B6" w14:paraId="3F6815C0" w14:textId="77777777" w:rsidTr="00596331">
        <w:tc>
          <w:tcPr>
            <w:tcW w:w="363" w:type="pct"/>
          </w:tcPr>
          <w:p w14:paraId="65B79394" w14:textId="6C16AEAD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1]</w:t>
            </w:r>
          </w:p>
        </w:tc>
        <w:tc>
          <w:tcPr>
            <w:tcW w:w="4637" w:type="pct"/>
          </w:tcPr>
          <w:p w14:paraId="4EA5883B" w14:textId="6B046D44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end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J., Gupta, C.P., Singh, G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crete wavelet transform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 bas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lgorithm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fault on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of the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co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008 IEEE Conf. &amp; Exhibition on Control, Communications and Automation, 2008, vol I, pp. 206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1.</w:t>
            </w:r>
          </w:p>
        </w:tc>
      </w:tr>
      <w:tr w:rsidR="008B4ECC" w:rsidRPr="00C604B6" w14:paraId="68A3B06F" w14:textId="77777777" w:rsidTr="00596331">
        <w:tc>
          <w:tcPr>
            <w:tcW w:w="363" w:type="pct"/>
          </w:tcPr>
          <w:p w14:paraId="17174A2F" w14:textId="0F5AEB19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2]</w:t>
            </w:r>
          </w:p>
        </w:tc>
        <w:tc>
          <w:tcPr>
            <w:tcW w:w="4637" w:type="pct"/>
          </w:tcPr>
          <w:p w14:paraId="7385A1F9" w14:textId="403CBBEE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cision tree-based fault zone iden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in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l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ible AC transmissions-bas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T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9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2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6.</w:t>
            </w:r>
          </w:p>
        </w:tc>
      </w:tr>
      <w:tr w:rsidR="008B4ECC" w:rsidRPr="00C604B6" w14:paraId="305B82B7" w14:textId="77777777" w:rsidTr="00596331">
        <w:tc>
          <w:tcPr>
            <w:tcW w:w="363" w:type="pct"/>
          </w:tcPr>
          <w:p w14:paraId="6AB49093" w14:textId="55EF942F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3]</w:t>
            </w:r>
          </w:p>
        </w:tc>
        <w:tc>
          <w:tcPr>
            <w:tcW w:w="4637" w:type="pct"/>
          </w:tcPr>
          <w:p w14:paraId="2C1B5A14" w14:textId="23B85BDA" w:rsidR="008B4ECC" w:rsidRPr="00C604B6" w:rsidRDefault="00C604B6" w:rsidP="00596331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mehbozorg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hrtash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M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decision-tree-based method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single-circuit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0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19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96.</w:t>
            </w:r>
          </w:p>
        </w:tc>
      </w:tr>
      <w:tr w:rsidR="008B4ECC" w:rsidRPr="00C604B6" w14:paraId="4681F46B" w14:textId="77777777" w:rsidTr="00596331">
        <w:tc>
          <w:tcPr>
            <w:tcW w:w="363" w:type="pct"/>
          </w:tcPr>
          <w:p w14:paraId="41B26AF7" w14:textId="527B68B8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4]</w:t>
            </w:r>
          </w:p>
        </w:tc>
        <w:tc>
          <w:tcPr>
            <w:tcW w:w="4637" w:type="pct"/>
          </w:tcPr>
          <w:p w14:paraId="74BE6051" w14:textId="46DC9F1B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rkal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Lev-Ari, H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bu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veling-wave-based fault-location technique for transmission grids via wide-area synchronized voltage measuremen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Power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00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1.</w:t>
            </w:r>
          </w:p>
        </w:tc>
      </w:tr>
      <w:tr w:rsidR="008B4ECC" w:rsidRPr="00C604B6" w14:paraId="35BC7C96" w14:textId="77777777" w:rsidTr="00596331">
        <w:tc>
          <w:tcPr>
            <w:tcW w:w="363" w:type="pct"/>
          </w:tcPr>
          <w:p w14:paraId="028A836B" w14:textId="1A70D2C8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5]</w:t>
            </w:r>
          </w:p>
        </w:tc>
        <w:tc>
          <w:tcPr>
            <w:tcW w:w="4637" w:type="pct"/>
          </w:tcPr>
          <w:p w14:paraId="16E04B7B" w14:textId="1EE209D0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iang, Q., Li, X., Wang, 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MU-based fault location using voltage measurements in large transmission 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4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52.</w:t>
            </w:r>
          </w:p>
        </w:tc>
      </w:tr>
      <w:tr w:rsidR="008B4ECC" w:rsidRPr="00C604B6" w14:paraId="0519D00D" w14:textId="77777777" w:rsidTr="00596331">
        <w:tc>
          <w:tcPr>
            <w:tcW w:w="363" w:type="pct"/>
          </w:tcPr>
          <w:p w14:paraId="1B045B3D" w14:textId="6EB7BFEC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6]</w:t>
            </w:r>
          </w:p>
        </w:tc>
        <w:tc>
          <w:tcPr>
            <w:tcW w:w="4637" w:type="pct"/>
          </w:tcPr>
          <w:p w14:paraId="112CF759" w14:textId="5EB1ECA9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p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so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asa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formance orient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mpedance based fault location algorithm for series compensated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7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4.</w:t>
            </w:r>
          </w:p>
        </w:tc>
      </w:tr>
      <w:tr w:rsidR="008B4ECC" w:rsidRPr="00C604B6" w14:paraId="6AC3CA0E" w14:textId="77777777" w:rsidTr="00596331">
        <w:tc>
          <w:tcPr>
            <w:tcW w:w="363" w:type="pct"/>
          </w:tcPr>
          <w:p w14:paraId="4A4F3779" w14:textId="0745BDBA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7]</w:t>
            </w:r>
          </w:p>
        </w:tc>
        <w:tc>
          <w:tcPr>
            <w:tcW w:w="4637" w:type="pct"/>
          </w:tcPr>
          <w:p w14:paraId="5C0FF200" w14:textId="30EEFDB6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Florian Rudin, Guo-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Li ,</w:t>
            </w:r>
            <w:proofErr w:type="gram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eyou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Wang: ‘An Algorithm for Power System Fault Analysis based on Convolutional Deep Learning Neural Networks’, IJARESM, Volume 5, Issue 9, September- 2017.</w:t>
            </w:r>
          </w:p>
        </w:tc>
      </w:tr>
      <w:tr w:rsidR="008B4ECC" w:rsidRPr="00C604B6" w14:paraId="6CF307A0" w14:textId="77777777" w:rsidTr="00596331">
        <w:tc>
          <w:tcPr>
            <w:tcW w:w="363" w:type="pct"/>
          </w:tcPr>
          <w:p w14:paraId="742B760A" w14:textId="7A4490A2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8]</w:t>
            </w:r>
          </w:p>
        </w:tc>
        <w:tc>
          <w:tcPr>
            <w:tcW w:w="4637" w:type="pct"/>
          </w:tcPr>
          <w:p w14:paraId="425C609C" w14:textId="051FA98A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. Jain, T. C. Archana and M. B. K. Sahoo, "A Methodology for Fault Detection and Classification Using PMU Measurements," 2018 20th National Power Systems Conference (NPSC), Tiruchirappalli, India, 2018, pp. 1-6.</w:t>
            </w:r>
          </w:p>
        </w:tc>
      </w:tr>
      <w:tr w:rsidR="008B4ECC" w:rsidRPr="00C604B6" w14:paraId="2282E4CE" w14:textId="77777777" w:rsidTr="00596331">
        <w:tc>
          <w:tcPr>
            <w:tcW w:w="363" w:type="pct"/>
          </w:tcPr>
          <w:p w14:paraId="427885DA" w14:textId="754AF347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9]</w:t>
            </w:r>
          </w:p>
        </w:tc>
        <w:tc>
          <w:tcPr>
            <w:tcW w:w="4637" w:type="pct"/>
          </w:tcPr>
          <w:p w14:paraId="24B3D86F" w14:textId="4E36ACDF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. Chen, C. Huang, and J. L. He, “Fault detection, classification and location for transmission lines and distribution systems: A review on the methods,” High Voltage, vol. 1, no. 1, pp. 25–33, 2016.</w:t>
            </w:r>
          </w:p>
        </w:tc>
      </w:tr>
      <w:tr w:rsidR="008B4ECC" w:rsidRPr="00C604B6" w14:paraId="63FE96DA" w14:textId="77777777" w:rsidTr="00596331">
        <w:tc>
          <w:tcPr>
            <w:tcW w:w="363" w:type="pct"/>
          </w:tcPr>
          <w:p w14:paraId="12907B72" w14:textId="2E4B264F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0]</w:t>
            </w:r>
          </w:p>
        </w:tc>
        <w:tc>
          <w:tcPr>
            <w:tcW w:w="4637" w:type="pct"/>
          </w:tcPr>
          <w:p w14:paraId="4BDC7844" w14:textId="5EA0A691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Deep Learning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Deep_learning&gt; [Accessed 12 April 2020].</w:t>
            </w:r>
          </w:p>
        </w:tc>
      </w:tr>
      <w:tr w:rsidR="008B4ECC" w:rsidRPr="00C604B6" w14:paraId="333320AF" w14:textId="77777777" w:rsidTr="00596331">
        <w:tc>
          <w:tcPr>
            <w:tcW w:w="363" w:type="pct"/>
          </w:tcPr>
          <w:p w14:paraId="38EE1458" w14:textId="7058E9E5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1]</w:t>
            </w:r>
          </w:p>
        </w:tc>
        <w:tc>
          <w:tcPr>
            <w:tcW w:w="4637" w:type="pct"/>
          </w:tcPr>
          <w:p w14:paraId="208F4412" w14:textId="72229E03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Artificial Neural Network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Artificial_neural_network&gt; [Accessed 12 April 2020].</w:t>
            </w:r>
          </w:p>
        </w:tc>
      </w:tr>
      <w:tr w:rsidR="008B4ECC" w:rsidRPr="00C604B6" w14:paraId="0953BFBA" w14:textId="77777777" w:rsidTr="00596331">
        <w:tc>
          <w:tcPr>
            <w:tcW w:w="363" w:type="pct"/>
          </w:tcPr>
          <w:p w14:paraId="4B79B19D" w14:textId="3A463991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2]</w:t>
            </w:r>
          </w:p>
        </w:tc>
        <w:tc>
          <w:tcPr>
            <w:tcW w:w="4637" w:type="pct"/>
          </w:tcPr>
          <w:p w14:paraId="169FBE49" w14:textId="4CF03C34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atte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"Recurrent Neural Network and its Various Architecture Types", </w:t>
            </w:r>
            <w:r w:rsidRPr="00C604B6">
              <w:rPr>
                <w:rStyle w:val="Emphasis"/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nternational Journal of Research and Scientific Innovation (IJRSI)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vol. 5, pp. 124-129, 2018.</w:t>
            </w:r>
          </w:p>
        </w:tc>
      </w:tr>
      <w:tr w:rsidR="008B4ECC" w:rsidRPr="00C604B6" w14:paraId="2F3EA076" w14:textId="77777777" w:rsidTr="00596331">
        <w:tc>
          <w:tcPr>
            <w:tcW w:w="363" w:type="pct"/>
          </w:tcPr>
          <w:p w14:paraId="6CEF07CD" w14:textId="57C3DC6C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3]</w:t>
            </w:r>
          </w:p>
        </w:tc>
        <w:tc>
          <w:tcPr>
            <w:tcW w:w="4637" w:type="pct"/>
          </w:tcPr>
          <w:p w14:paraId="290B3D62" w14:textId="7D2C0D84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MATLAB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MATLAB&gt; [Accessed 12 April 2020].</w:t>
            </w:r>
          </w:p>
        </w:tc>
      </w:tr>
      <w:tr w:rsidR="008B4ECC" w:rsidRPr="00C604B6" w14:paraId="0566CF26" w14:textId="77777777" w:rsidTr="00596331">
        <w:tc>
          <w:tcPr>
            <w:tcW w:w="363" w:type="pct"/>
          </w:tcPr>
          <w:p w14:paraId="109E89C4" w14:textId="07529147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4]</w:t>
            </w:r>
          </w:p>
        </w:tc>
        <w:tc>
          <w:tcPr>
            <w:tcW w:w="4637" w:type="pct"/>
          </w:tcPr>
          <w:p w14:paraId="2D17CED7" w14:textId="67F13040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Neurosolutions</w:t>
            </w:r>
            <w:proofErr w:type="spellEnd"/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NeuroSolutions&gt; [Accessed 12 April 2020].</w:t>
            </w:r>
          </w:p>
        </w:tc>
      </w:tr>
      <w:tr w:rsidR="00B139A4" w:rsidRPr="00C604B6" w14:paraId="0842937C" w14:textId="77777777" w:rsidTr="00596331">
        <w:tc>
          <w:tcPr>
            <w:tcW w:w="363" w:type="pct"/>
          </w:tcPr>
          <w:p w14:paraId="7C9E48A7" w14:textId="08685D89" w:rsidR="00B139A4" w:rsidRPr="00C604B6" w:rsidRDefault="00B139A4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5]</w:t>
            </w:r>
          </w:p>
        </w:tc>
        <w:tc>
          <w:tcPr>
            <w:tcW w:w="4637" w:type="pct"/>
          </w:tcPr>
          <w:p w14:paraId="5F562E7E" w14:textId="1871DF74" w:rsidR="00B139A4" w:rsidRPr="00B139A4" w:rsidRDefault="00B139A4" w:rsidP="00596331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39A4">
              <w:rPr>
                <w:rFonts w:ascii="Times New Roman" w:hAnsi="Times New Roman" w:cs="Times New Roman"/>
                <w:sz w:val="24"/>
                <w:szCs w:val="24"/>
              </w:rPr>
              <w:t xml:space="preserve">M. </w:t>
            </w:r>
            <w:proofErr w:type="spellStart"/>
            <w:r w:rsidRPr="00B139A4">
              <w:rPr>
                <w:rFonts w:ascii="Times New Roman" w:hAnsi="Times New Roman" w:cs="Times New Roman"/>
                <w:sz w:val="24"/>
                <w:szCs w:val="24"/>
              </w:rPr>
              <w:t>Kezunovic</w:t>
            </w:r>
            <w:proofErr w:type="spellEnd"/>
            <w:r w:rsidRPr="00B139A4">
              <w:rPr>
                <w:rFonts w:ascii="Times New Roman" w:hAnsi="Times New Roman" w:cs="Times New Roman"/>
                <w:sz w:val="24"/>
                <w:szCs w:val="24"/>
              </w:rPr>
              <w:t xml:space="preserve">, “Smart fault location for smart grids,” </w:t>
            </w:r>
            <w:r w:rsidRPr="00B139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EEE Trans. Smart Grid</w:t>
            </w:r>
            <w:r w:rsidRPr="00B139A4">
              <w:rPr>
                <w:rFonts w:ascii="Times New Roman" w:hAnsi="Times New Roman" w:cs="Times New Roman"/>
                <w:sz w:val="24"/>
                <w:szCs w:val="24"/>
              </w:rPr>
              <w:t>, vol. 2, no. 1, pp. 11–22, Mar. 2011.</w:t>
            </w:r>
          </w:p>
        </w:tc>
      </w:tr>
    </w:tbl>
    <w:p w14:paraId="01DBC6B2" w14:textId="77777777" w:rsidR="008B4ECC" w:rsidRPr="008B4ECC" w:rsidRDefault="008B4ECC" w:rsidP="008B4EC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B4ECC" w:rsidRPr="008B4ECC" w:rsidSect="00392F13">
      <w:footerReference w:type="default" r:id="rId8"/>
      <w:pgSz w:w="11906" w:h="16838"/>
      <w:pgMar w:top="1440" w:right="1440" w:bottom="1440" w:left="1985" w:header="709" w:footer="709" w:gutter="0"/>
      <w:pgNumType w:start="3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09B95" w14:textId="77777777" w:rsidR="00A81B22" w:rsidRDefault="00A81B22" w:rsidP="00205F35">
      <w:pPr>
        <w:spacing w:after="0" w:line="240" w:lineRule="auto"/>
      </w:pPr>
      <w:r>
        <w:separator/>
      </w:r>
    </w:p>
  </w:endnote>
  <w:endnote w:type="continuationSeparator" w:id="0">
    <w:p w14:paraId="656BBD3C" w14:textId="77777777" w:rsidR="00A81B22" w:rsidRDefault="00A81B22" w:rsidP="00205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53229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B31AD2" w14:textId="0BD74ADD" w:rsidR="00392F13" w:rsidRDefault="00392F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D34E8F" w14:textId="77777777" w:rsidR="00205F35" w:rsidRDefault="00205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B7419" w14:textId="77777777" w:rsidR="00A81B22" w:rsidRDefault="00A81B22" w:rsidP="00205F35">
      <w:pPr>
        <w:spacing w:after="0" w:line="240" w:lineRule="auto"/>
      </w:pPr>
      <w:r>
        <w:separator/>
      </w:r>
    </w:p>
  </w:footnote>
  <w:footnote w:type="continuationSeparator" w:id="0">
    <w:p w14:paraId="4BDDC603" w14:textId="77777777" w:rsidR="00A81B22" w:rsidRDefault="00A81B22" w:rsidP="00205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54C32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659E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zK0MDEyNjE3MzJW0lEKTi0uzszPAykwqwUAwNg4XiwAAAA="/>
  </w:docVars>
  <w:rsids>
    <w:rsidRoot w:val="008B4ECC"/>
    <w:rsid w:val="00205F35"/>
    <w:rsid w:val="00392F13"/>
    <w:rsid w:val="00596331"/>
    <w:rsid w:val="00665D44"/>
    <w:rsid w:val="008534D4"/>
    <w:rsid w:val="008B4ECC"/>
    <w:rsid w:val="00A64FB9"/>
    <w:rsid w:val="00A81B22"/>
    <w:rsid w:val="00B139A4"/>
    <w:rsid w:val="00C604B6"/>
    <w:rsid w:val="00F24ED3"/>
    <w:rsid w:val="00F93D3F"/>
    <w:rsid w:val="00FC0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74FFE"/>
  <w15:chartTrackingRefBased/>
  <w15:docId w15:val="{B4E68D27-DB8D-44EE-8AA6-9CCAF20D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0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4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ECC"/>
    <w:pPr>
      <w:spacing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B4EC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604B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24E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0E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F35"/>
  </w:style>
  <w:style w:type="paragraph" w:styleId="Footer">
    <w:name w:val="footer"/>
    <w:basedOn w:val="Normal"/>
    <w:link w:val="Foot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Electric_power_transmis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988</Words>
  <Characters>563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6</cp:revision>
  <dcterms:created xsi:type="dcterms:W3CDTF">2020-04-12T10:49:00Z</dcterms:created>
  <dcterms:modified xsi:type="dcterms:W3CDTF">2020-04-28T16:29:00Z</dcterms:modified>
</cp:coreProperties>
</file>